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2030F" w:rsidR="0032030F" w:rsidP="0032030F" w:rsidRDefault="0032030F" w14:paraId="613EEE0F" w14:textId="77777777">
      <w:r w:rsidRPr="0032030F">
        <w:t>This is the pages for operator data entry:</w:t>
      </w:r>
    </w:p>
    <w:p w:rsidRPr="0032030F" w:rsidR="0032030F" w:rsidP="0032030F" w:rsidRDefault="0032030F" w14:paraId="463FB0B5" w14:textId="77777777"/>
    <w:p w:rsidRPr="0032030F" w:rsidR="0032030F" w:rsidP="0032030F" w:rsidRDefault="0032030F" w14:paraId="146AE1E1" w14:textId="77777777">
      <w:r w:rsidRPr="0032030F">
        <w:t>for "Rig Departure off of a Well" (part 2 of BSEE-0144):</w:t>
      </w:r>
    </w:p>
    <w:p w:rsidRPr="0032030F" w:rsidR="0032030F" w:rsidP="0032030F" w:rsidRDefault="0032030F" w14:paraId="63682B36" w14:textId="05DC7BF0">
      <w:r w:rsidRPr="0032030F">
        <w:drawing>
          <wp:inline distT="0" distB="0" distL="0" distR="0" wp14:anchorId="67A7B183" wp14:editId="2F69B89F">
            <wp:extent cx="5943600" cy="65106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1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2030F" w:rsidR="0032030F" w:rsidP="0032030F" w:rsidRDefault="0032030F" w14:paraId="2E4E927B" w14:textId="77777777"/>
    <w:p w:rsidRPr="0032030F" w:rsidR="0032030F" w:rsidP="0032030F" w:rsidRDefault="0032030F" w14:paraId="175646B0" w14:textId="77777777">
      <w:r w:rsidRPr="0032030F">
        <w:t>for "Rig Departing off of and Arriving onto a Well (</w:t>
      </w:r>
      <w:proofErr w:type="spellStart"/>
      <w:r w:rsidRPr="0032030F">
        <w:t>NonSkid</w:t>
      </w:r>
      <w:proofErr w:type="spellEnd"/>
      <w:r w:rsidRPr="0032030F">
        <w:t>)" (part 2 and 3 of BSEE-0144):</w:t>
      </w:r>
    </w:p>
    <w:p w:rsidRPr="0032030F" w:rsidR="0032030F" w:rsidP="0032030F" w:rsidRDefault="0032030F" w14:paraId="63E284C8" w14:textId="0F7D4F0E">
      <w:r w:rsidRPr="0032030F">
        <w:lastRenderedPageBreak/>
        <w:drawing>
          <wp:inline distT="0" distB="0" distL="0" distR="0" wp14:anchorId="2751CB81" wp14:editId="516AF672">
            <wp:extent cx="545084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8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2030F" w:rsidR="0032030F" w:rsidP="0032030F" w:rsidRDefault="0032030F" w14:paraId="040CEB5D" w14:textId="77777777"/>
    <w:p w:rsidRPr="0032030F" w:rsidR="0032030F" w:rsidP="0032030F" w:rsidRDefault="0032030F" w14:paraId="7EAE082D" w14:textId="77777777">
      <w:r w:rsidRPr="0032030F">
        <w:t>for "Rig Arrival onto a Well" (part 3 of BSEE-0144):</w:t>
      </w:r>
    </w:p>
    <w:p w:rsidRPr="0032030F" w:rsidR="0032030F" w:rsidP="0032030F" w:rsidRDefault="0032030F" w14:paraId="757CABCB" w14:textId="5B906533">
      <w:r w:rsidRPr="0032030F">
        <w:drawing>
          <wp:inline distT="0" distB="0" distL="0" distR="0" wp14:anchorId="07F8D056" wp14:editId="6A29AAF5">
            <wp:extent cx="5943600" cy="73190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1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2030F" w:rsidR="0032030F" w:rsidP="0032030F" w:rsidRDefault="0032030F" w14:paraId="4AD777EB" w14:textId="77777777"/>
    <w:p w:rsidRPr="0032030F" w:rsidR="0032030F" w:rsidP="0032030F" w:rsidRDefault="0032030F" w14:paraId="47203EDF" w14:textId="77777777">
      <w:r w:rsidRPr="0032030F">
        <w:lastRenderedPageBreak/>
        <w:t>For "Rig is being stacked or moved out of the OCS" (part 4 of BSEE-0144):</w:t>
      </w:r>
    </w:p>
    <w:p w:rsidRPr="0032030F" w:rsidR="0032030F" w:rsidP="0032030F" w:rsidRDefault="0032030F" w14:paraId="3B18DC4F" w14:textId="3AA753D2">
      <w:r w:rsidRPr="0032030F">
        <w:drawing>
          <wp:inline distT="0" distB="0" distL="0" distR="0" wp14:anchorId="6F5D16C1" wp14:editId="6786D507">
            <wp:extent cx="5943600" cy="7350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5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2030F" w:rsidR="0032030F" w:rsidP="0032030F" w:rsidRDefault="0032030F" w14:paraId="43C8A0BC" w14:textId="77777777"/>
    <w:p w:rsidR="005702D0" w:rsidRDefault="005702D0" w14:paraId="51772B4F" w14:textId="77777777"/>
    <w:sectPr w:rsidR="00570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M3sDQ1MjcxtTRX0lEKTi0uzszPAykwrAUAcXbNKiwAAAA="/>
  </w:docVars>
  <w:rsids>
    <w:rsidRoot w:val="0032030F"/>
    <w:rsid w:val="0032030F"/>
    <w:rsid w:val="004820E7"/>
    <w:rsid w:val="005702D0"/>
    <w:rsid w:val="006B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4F29B"/>
  <w15:chartTrackingRefBased/>
  <w15:docId w15:val="{D6A80B6D-D2D4-4898-836F-B4D006948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9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cid:d665cfac-9218-498c-83e5-1931e3b911a9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cid:9ed805d9-5a61-4265-99c6-4239ab0cce35" TargetMode="External"/><Relationship Id="rId5" Type="http://schemas.openxmlformats.org/officeDocument/2006/relationships/image" Target="cid:8a6be9bb-9727-48d1-9049-c900e8f91141" TargetMode="Externa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image" Target="cid:181830c4-cc43-4898-bf51-50b35d443f9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n, Nikki NM</dc:creator>
  <cp:keywords/>
  <dc:description/>
  <cp:lastModifiedBy>Mason, Nikki NM</cp:lastModifiedBy>
  <cp:revision>1</cp:revision>
  <dcterms:created xsi:type="dcterms:W3CDTF">2022-05-16T14:58:00Z</dcterms:created>
  <dcterms:modified xsi:type="dcterms:W3CDTF">2022-05-16T15:01:00Z</dcterms:modified>
</cp:coreProperties>
</file>